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3D0F0" w14:textId="58DE0033" w:rsidR="004F4C06" w:rsidRDefault="00764BE3" w:rsidP="00F6643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Мраз, 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 w:rsidR="00AE242E">
              <w:rPr>
                <w:rFonts w:ascii="Calibri" w:eastAsia="Calibri" w:hAnsi="Calibri" w:cs="Calibri"/>
                <w:lang w:val="en-US"/>
              </w:rPr>
              <w:t xml:space="preserve">   </w:t>
            </w:r>
            <w:r w:rsidR="00F66436">
              <w:rPr>
                <w:rFonts w:ascii="Calibri" w:eastAsia="Calibri" w:hAnsi="Calibri" w:cs="Calibri"/>
                <w:lang w:val="bg-BG"/>
              </w:rPr>
              <w:t xml:space="preserve">След като видях пред какви </w:t>
            </w:r>
            <w:r w:rsidR="002D532D">
              <w:rPr>
                <w:rFonts w:ascii="Calibri" w:eastAsia="Calibri" w:hAnsi="Calibri" w:cs="Calibri"/>
                <w:lang w:val="bg-BG"/>
              </w:rPr>
              <w:t>препятствия е изправена Коледа</w:t>
            </w:r>
            <w:r w:rsidR="00F66436">
              <w:rPr>
                <w:rFonts w:ascii="Calibri" w:eastAsia="Calibri" w:hAnsi="Calibri" w:cs="Calibri"/>
                <w:lang w:val="bg-BG"/>
              </w:rPr>
              <w:t xml:space="preserve"> тази година, не мога да стоя отстрани и да не направя нищо. Очевидно се нуждаете от помощ – съдейки по обявата в </w:t>
            </w:r>
            <w:r w:rsidR="00F66436">
              <w:rPr>
                <w:rFonts w:ascii="Calibri" w:eastAsia="Calibri" w:hAnsi="Calibri" w:cs="Calibri"/>
                <w:lang w:val="en-US"/>
              </w:rPr>
              <w:t>Jobs-</w:t>
            </w:r>
            <w:r w:rsidR="00F66436">
              <w:rPr>
                <w:rFonts w:ascii="Calibri" w:eastAsia="Calibri" w:hAnsi="Calibri" w:cs="Calibri"/>
                <w:lang w:val="bg-BG"/>
              </w:rPr>
              <w:t>а</w:t>
            </w:r>
            <w:r w:rsidR="00F66436">
              <w:rPr>
                <w:rFonts w:ascii="Calibri" w:eastAsia="Calibri" w:hAnsi="Calibri" w:cs="Calibri"/>
                <w:lang w:val="en-GB"/>
              </w:rPr>
              <w:t xml:space="preserve">. </w:t>
            </w:r>
            <w:r w:rsidR="00F66436">
              <w:rPr>
                <w:rFonts w:ascii="Calibri" w:eastAsia="Calibri" w:hAnsi="Calibri" w:cs="Calibri"/>
                <w:lang w:val="bg-BG"/>
              </w:rPr>
              <w:t xml:space="preserve">Готов съм да </w:t>
            </w:r>
            <w:r w:rsidR="004F4C06">
              <w:rPr>
                <w:rFonts w:ascii="Calibri" w:eastAsia="Calibri" w:hAnsi="Calibri" w:cs="Calibri"/>
                <w:lang w:val="bg-BG"/>
              </w:rPr>
              <w:t>оставя всичко на страна</w:t>
            </w:r>
            <w:r w:rsidR="00F66436">
              <w:rPr>
                <w:rFonts w:ascii="Calibri" w:eastAsia="Calibri" w:hAnsi="Calibri" w:cs="Calibri"/>
                <w:lang w:val="bg-BG"/>
              </w:rPr>
              <w:t xml:space="preserve"> и да Ви помогна да спасим любимата на всички Коледа. Доста мислих над пробле</w:t>
            </w:r>
            <w:r w:rsidR="002D532D">
              <w:rPr>
                <w:rFonts w:ascii="Calibri" w:eastAsia="Calibri" w:hAnsi="Calibri" w:cs="Calibri"/>
                <w:lang w:val="bg-BG"/>
              </w:rPr>
              <w:t>мите, които сте установили във В</w:t>
            </w:r>
            <w:r w:rsidR="00F66436">
              <w:rPr>
                <w:rFonts w:ascii="Calibri" w:eastAsia="Calibri" w:hAnsi="Calibri" w:cs="Calibri"/>
                <w:lang w:val="bg-BG"/>
              </w:rPr>
              <w:t xml:space="preserve">ашето предприятие и съм готов да Ви </w:t>
            </w:r>
            <w:r w:rsidR="004F4C06">
              <w:rPr>
                <w:rFonts w:ascii="Calibri" w:eastAsia="Calibri" w:hAnsi="Calibri" w:cs="Calibri"/>
                <w:lang w:val="bg-BG"/>
              </w:rPr>
              <w:t xml:space="preserve">предложа моят план за действие: </w:t>
            </w:r>
          </w:p>
          <w:p w14:paraId="7DA3526A" w14:textId="315FE9FF" w:rsidR="001A01F2" w:rsidRDefault="00AE242E" w:rsidP="0095750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   </w:t>
            </w:r>
            <w:r w:rsidR="004F4C06">
              <w:rPr>
                <w:rFonts w:ascii="Calibri" w:eastAsia="Calibri" w:hAnsi="Calibri" w:cs="Calibri"/>
                <w:lang w:val="bg-BG"/>
              </w:rPr>
              <w:t>Корумпираният еколог е пуснал елените н</w:t>
            </w:r>
            <w:r w:rsidR="00D904AA">
              <w:rPr>
                <w:rFonts w:ascii="Calibri" w:eastAsia="Calibri" w:hAnsi="Calibri" w:cs="Calibri"/>
                <w:lang w:val="bg-BG"/>
              </w:rPr>
              <w:t>а свобода</w:t>
            </w:r>
            <w:r w:rsidR="004F4C06">
              <w:rPr>
                <w:rFonts w:ascii="Calibri" w:eastAsia="Calibri" w:hAnsi="Calibri" w:cs="Calibri"/>
                <w:lang w:val="bg-BG"/>
              </w:rPr>
              <w:t xml:space="preserve"> и гадните джуджета са започнали да крадат, това представлява огромен проблем, тъй като така не могат да се извършат ефективно двете основни дейности на фирмата – изработка и доставка на подаръци. Моето предложение е да уволним джуджетата, тъй като техните действа са недопустими. Ще започнем работа с компанията </w:t>
            </w:r>
            <w:r w:rsidR="004F4C06">
              <w:rPr>
                <w:rFonts w:ascii="Calibri" w:eastAsia="Calibri" w:hAnsi="Calibri" w:cs="Calibri"/>
                <w:lang w:val="en-US"/>
              </w:rPr>
              <w:t xml:space="preserve">CHINA INC. </w:t>
            </w:r>
            <w:r w:rsidR="0095750A">
              <w:rPr>
                <w:rFonts w:ascii="Calibri" w:eastAsia="Calibri" w:hAnsi="Calibri" w:cs="Calibri"/>
                <w:lang w:val="bg-BG"/>
              </w:rPr>
              <w:t>Те са изключително сериозни, имат огромно въображение и с</w:t>
            </w:r>
            <w:r w:rsidR="004F4C06">
              <w:rPr>
                <w:rFonts w:ascii="Calibri" w:eastAsia="Calibri" w:hAnsi="Calibri" w:cs="Calibri"/>
                <w:lang w:val="bg-BG"/>
              </w:rPr>
              <w:t xml:space="preserve"> тяхно</w:t>
            </w:r>
            <w:r w:rsidR="0095750A">
              <w:rPr>
                <w:rFonts w:ascii="Calibri" w:eastAsia="Calibri" w:hAnsi="Calibri" w:cs="Calibri"/>
                <w:lang w:val="bg-BG"/>
              </w:rPr>
              <w:t>то</w:t>
            </w:r>
            <w:r w:rsidR="004F4C06">
              <w:rPr>
                <w:rFonts w:ascii="Calibri" w:eastAsia="Calibri" w:hAnsi="Calibri" w:cs="Calibri"/>
                <w:lang w:val="bg-BG"/>
              </w:rPr>
              <w:t xml:space="preserve"> съдействие ще можем да изработим подаръците навреме и </w:t>
            </w:r>
            <w:r w:rsidR="0095750A">
              <w:rPr>
                <w:rFonts w:ascii="Calibri" w:eastAsia="Calibri" w:hAnsi="Calibri" w:cs="Calibri"/>
                <w:lang w:val="bg-BG"/>
              </w:rPr>
              <w:t>дори ще бъдат доставени</w:t>
            </w:r>
            <w:r w:rsidR="004F4C06">
              <w:rPr>
                <w:rFonts w:ascii="Calibri" w:eastAsia="Calibri" w:hAnsi="Calibri" w:cs="Calibri"/>
                <w:lang w:val="bg-BG"/>
              </w:rPr>
              <w:t>.</w:t>
            </w:r>
            <w:r w:rsidR="0095750A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31CC64B6" w14:textId="6AA1DD67" w:rsidR="00AE242E" w:rsidRDefault="00AE242E" w:rsidP="005078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   </w:t>
            </w:r>
            <w:r w:rsidR="0095750A">
              <w:rPr>
                <w:rFonts w:ascii="Calibri" w:eastAsia="Calibri" w:hAnsi="Calibri" w:cs="Calibri"/>
                <w:lang w:val="bg-BG"/>
              </w:rPr>
              <w:t xml:space="preserve">Това обаче ще ни струва пари, а след като </w:t>
            </w:r>
            <w:proofErr w:type="spellStart"/>
            <w:r w:rsidR="0095750A">
              <w:rPr>
                <w:rFonts w:ascii="Calibri" w:eastAsia="Calibri" w:hAnsi="Calibri" w:cs="Calibri"/>
                <w:lang w:val="bg-BG"/>
              </w:rPr>
              <w:t>продажниците</w:t>
            </w:r>
            <w:proofErr w:type="spellEnd"/>
            <w:r w:rsidR="0095750A">
              <w:rPr>
                <w:rFonts w:ascii="Calibri" w:eastAsia="Calibri" w:hAnsi="Calibri" w:cs="Calibri"/>
                <w:lang w:val="bg-BG"/>
              </w:rPr>
              <w:t xml:space="preserve"> от К</w:t>
            </w:r>
            <w:r w:rsidR="009773F8">
              <w:rPr>
                <w:rFonts w:ascii="Calibri" w:eastAsia="Calibri" w:hAnsi="Calibri" w:cs="Calibri"/>
                <w:lang w:val="bg-BG"/>
              </w:rPr>
              <w:t>ока Кола вече не ни спонсорират</w:t>
            </w:r>
            <w:r w:rsidR="0095750A">
              <w:rPr>
                <w:rFonts w:ascii="Calibri" w:eastAsia="Calibri" w:hAnsi="Calibri" w:cs="Calibri"/>
                <w:lang w:val="bg-BG"/>
              </w:rPr>
              <w:t xml:space="preserve"> и нека не се лъжем, </w:t>
            </w:r>
            <w:r w:rsidR="00786A2D">
              <w:rPr>
                <w:rFonts w:ascii="Calibri" w:eastAsia="Calibri" w:hAnsi="Calibri" w:cs="Calibri"/>
                <w:lang w:val="bg-BG"/>
              </w:rPr>
              <w:t>парите от голите снимки на Снежанка не са достатъчни</w:t>
            </w:r>
            <w:r w:rsidR="0095750A">
              <w:rPr>
                <w:rFonts w:ascii="Calibri" w:eastAsia="Calibri" w:hAnsi="Calibri" w:cs="Calibri"/>
                <w:lang w:val="bg-BG"/>
              </w:rPr>
              <w:t>,</w:t>
            </w:r>
            <w:r w:rsidR="00786A2D">
              <w:rPr>
                <w:rFonts w:ascii="Calibri" w:eastAsia="Calibri" w:hAnsi="Calibri" w:cs="Calibri"/>
                <w:lang w:val="bg-BG"/>
              </w:rPr>
              <w:t xml:space="preserve"> ще </w:t>
            </w:r>
            <w:r w:rsidR="001A01F2">
              <w:rPr>
                <w:rFonts w:ascii="Calibri" w:eastAsia="Calibri" w:hAnsi="Calibri" w:cs="Calibri"/>
                <w:lang w:val="bg-BG"/>
              </w:rPr>
              <w:t xml:space="preserve">ни трябват пари на заем. </w:t>
            </w:r>
            <w:r w:rsidR="0095750A">
              <w:rPr>
                <w:rFonts w:ascii="Calibri" w:eastAsia="Calibri" w:hAnsi="Calibri" w:cs="Calibri"/>
                <w:lang w:val="bg-BG"/>
              </w:rPr>
              <w:t xml:space="preserve">За този казус мога да предложа сътрудничество с </w:t>
            </w:r>
            <w:r w:rsidR="0095750A">
              <w:rPr>
                <w:rFonts w:ascii="Calibri" w:eastAsia="Calibri" w:hAnsi="Calibri" w:cs="Calibri"/>
                <w:lang w:val="en-US"/>
              </w:rPr>
              <w:t xml:space="preserve">EVIL BANK. </w:t>
            </w:r>
            <w:r w:rsidR="0095750A">
              <w:rPr>
                <w:rFonts w:ascii="Calibri" w:eastAsia="Calibri" w:hAnsi="Calibri" w:cs="Calibri"/>
                <w:lang w:val="bg-BG"/>
              </w:rPr>
              <w:t xml:space="preserve">Вече съм работил с тях по предишни проекти (трябваше да си купя новия </w:t>
            </w:r>
            <w:r w:rsidR="0095750A">
              <w:rPr>
                <w:rFonts w:ascii="Calibri" w:eastAsia="Calibri" w:hAnsi="Calibri" w:cs="Calibri"/>
                <w:lang w:val="en-US"/>
              </w:rPr>
              <w:t>iPhone</w:t>
            </w:r>
            <w:r w:rsidR="0095750A">
              <w:rPr>
                <w:rFonts w:ascii="Calibri" w:eastAsia="Calibri" w:hAnsi="Calibri" w:cs="Calibri"/>
                <w:lang w:val="bg-BG"/>
              </w:rPr>
              <w:t>)</w:t>
            </w:r>
            <w:r w:rsidR="0095750A">
              <w:rPr>
                <w:rFonts w:ascii="Calibri" w:eastAsia="Calibri" w:hAnsi="Calibri" w:cs="Calibri"/>
                <w:lang w:val="en-GB"/>
              </w:rPr>
              <w:t xml:space="preserve"> </w:t>
            </w:r>
            <w:r w:rsidR="0095750A">
              <w:rPr>
                <w:rFonts w:ascii="Calibri" w:eastAsia="Calibri" w:hAnsi="Calibri" w:cs="Calibri"/>
                <w:lang w:val="bg-BG"/>
              </w:rPr>
              <w:t xml:space="preserve">и те се оказаха доста отзивчиви. </w:t>
            </w:r>
            <w:r w:rsidR="001A01F2">
              <w:rPr>
                <w:rFonts w:ascii="Calibri" w:eastAsia="Calibri" w:hAnsi="Calibri" w:cs="Calibri"/>
                <w:lang w:val="bg-BG"/>
              </w:rPr>
              <w:t>Честно казано, подписвайки с тях, буквално си продаваш душата на дявола, но по някога за велики дела се изискват велики жертви. Така че проблемите ни с парите са решен</w:t>
            </w:r>
            <w:r w:rsidR="004952F1">
              <w:rPr>
                <w:rFonts w:ascii="Calibri" w:eastAsia="Calibri" w:hAnsi="Calibri" w:cs="Calibri"/>
                <w:lang w:val="bg-BG"/>
              </w:rPr>
              <w:t>и,</w:t>
            </w:r>
            <w:r w:rsidR="001A01F2">
              <w:rPr>
                <w:rFonts w:ascii="Calibri" w:eastAsia="Calibri" w:hAnsi="Calibri" w:cs="Calibri"/>
                <w:lang w:val="bg-BG"/>
              </w:rPr>
              <w:t xml:space="preserve"> за сега.</w:t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   </w:t>
            </w:r>
            <w:r w:rsidR="001A01F2">
              <w:rPr>
                <w:rFonts w:ascii="Calibri" w:eastAsia="Calibri" w:hAnsi="Calibri" w:cs="Calibri"/>
                <w:lang w:val="bg-BG"/>
              </w:rPr>
              <w:t>След като отново можем да произвеждаме и доставяме подаръци, имаме</w:t>
            </w:r>
            <w:r>
              <w:rPr>
                <w:rFonts w:ascii="Calibri" w:eastAsia="Calibri" w:hAnsi="Calibri" w:cs="Calibri"/>
                <w:lang w:val="bg-BG"/>
              </w:rPr>
              <w:t xml:space="preserve"> и</w:t>
            </w:r>
            <w:r w:rsidR="001A01F2">
              <w:rPr>
                <w:rFonts w:ascii="Calibri" w:eastAsia="Calibri" w:hAnsi="Calibri" w:cs="Calibri"/>
                <w:lang w:val="bg-BG"/>
              </w:rPr>
              <w:t xml:space="preserve"> малко </w:t>
            </w:r>
            <w:r w:rsidR="004952F1">
              <w:rPr>
                <w:rFonts w:ascii="Calibri" w:eastAsia="Calibri" w:hAnsi="Calibri" w:cs="Calibri"/>
                <w:lang w:val="bg-BG"/>
              </w:rPr>
              <w:t xml:space="preserve">останали </w:t>
            </w:r>
            <w:r w:rsidR="001A01F2">
              <w:rPr>
                <w:rFonts w:ascii="Calibri" w:eastAsia="Calibri" w:hAnsi="Calibri" w:cs="Calibri"/>
                <w:lang w:val="bg-BG"/>
              </w:rPr>
              <w:t>прокълнати пари, трябва да помислим за реклама,</w:t>
            </w:r>
            <w:r w:rsidR="00507889">
              <w:rPr>
                <w:rFonts w:ascii="Calibri" w:eastAsia="Calibri" w:hAnsi="Calibri" w:cs="Calibri"/>
                <w:lang w:val="bg-BG"/>
              </w:rPr>
              <w:t xml:space="preserve"> присъствие в социалните </w:t>
            </w:r>
            <w:r w:rsidR="001A01F2">
              <w:rPr>
                <w:rFonts w:ascii="Calibri" w:eastAsia="Calibri" w:hAnsi="Calibri" w:cs="Calibri"/>
                <w:lang w:val="bg-BG"/>
              </w:rPr>
              <w:t xml:space="preserve"> мрежи</w:t>
            </w:r>
            <w:r w:rsidR="00507889">
              <w:rPr>
                <w:rFonts w:ascii="Calibri" w:eastAsia="Calibri" w:hAnsi="Calibri" w:cs="Calibri"/>
                <w:lang w:val="bg-BG"/>
              </w:rPr>
              <w:t xml:space="preserve"> и популяризиране на услугите, които предлагаме</w:t>
            </w:r>
            <w:r w:rsidR="00786A2D">
              <w:rPr>
                <w:rFonts w:ascii="Calibri" w:eastAsia="Calibri" w:hAnsi="Calibri" w:cs="Calibri"/>
                <w:lang w:val="bg-BG"/>
              </w:rPr>
              <w:t>. М</w:t>
            </w:r>
            <w:r w:rsidR="001A01F2">
              <w:rPr>
                <w:rFonts w:ascii="Calibri" w:eastAsia="Calibri" w:hAnsi="Calibri" w:cs="Calibri"/>
                <w:lang w:val="bg-BG"/>
              </w:rPr>
              <w:t>исля</w:t>
            </w:r>
            <w:r w:rsidR="00D904AA">
              <w:rPr>
                <w:rFonts w:ascii="Calibri" w:eastAsia="Calibri" w:hAnsi="Calibri" w:cs="Calibri"/>
                <w:lang w:val="bg-BG"/>
              </w:rPr>
              <w:t>,</w:t>
            </w:r>
            <w:r w:rsidR="001A01F2">
              <w:rPr>
                <w:rFonts w:ascii="Calibri" w:eastAsia="Calibri" w:hAnsi="Calibri" w:cs="Calibri"/>
                <w:lang w:val="bg-BG"/>
              </w:rPr>
              <w:t xml:space="preserve"> че доста хора ще платят добре, за да видят пикантни</w:t>
            </w:r>
            <w:r>
              <w:rPr>
                <w:rFonts w:ascii="Calibri" w:eastAsia="Calibri" w:hAnsi="Calibri" w:cs="Calibri"/>
                <w:lang w:val="bg-BG"/>
              </w:rPr>
              <w:t xml:space="preserve">те снимки на </w:t>
            </w:r>
            <w:r>
              <w:rPr>
                <w:rFonts w:ascii="Calibri" w:eastAsia="Calibri" w:hAnsi="Calibri" w:cs="Calibri"/>
                <w:lang w:val="en-US"/>
              </w:rPr>
              <w:t>Daddy</w:t>
            </w:r>
            <w:r>
              <w:rPr>
                <w:rFonts w:ascii="Calibri" w:eastAsia="Calibri" w:hAnsi="Calibri" w:cs="Calibri"/>
                <w:lang w:val="bg-BG"/>
              </w:rPr>
              <w:t xml:space="preserve"> Мраз</w:t>
            </w:r>
            <w:r w:rsidR="00786A2D">
              <w:rPr>
                <w:rFonts w:ascii="Calibri" w:eastAsia="Calibri" w:hAnsi="Calibri" w:cs="Calibri"/>
                <w:lang w:val="bg-BG"/>
              </w:rPr>
              <w:t xml:space="preserve"> в </w:t>
            </w:r>
            <w:r w:rsidR="00786A2D">
              <w:rPr>
                <w:rFonts w:ascii="Calibri" w:eastAsia="Calibri" w:hAnsi="Calibri" w:cs="Calibri"/>
                <w:lang w:val="en-US"/>
              </w:rPr>
              <w:t xml:space="preserve">Only Fans, </w:t>
            </w:r>
            <w:r w:rsidR="00786A2D">
              <w:rPr>
                <w:rFonts w:ascii="Calibri" w:eastAsia="Calibri" w:hAnsi="Calibri" w:cs="Calibri"/>
                <w:lang w:val="bg-BG"/>
              </w:rPr>
              <w:t>н</w:t>
            </w:r>
            <w:r>
              <w:rPr>
                <w:rFonts w:ascii="Calibri" w:eastAsia="Calibri" w:hAnsi="Calibri" w:cs="Calibri"/>
                <w:lang w:val="bg-BG"/>
              </w:rPr>
              <w:t xml:space="preserve">о нека да оставим професионалистите да решат – </w:t>
            </w:r>
            <w:r>
              <w:rPr>
                <w:rFonts w:ascii="Calibri" w:eastAsia="Calibri" w:hAnsi="Calibri" w:cs="Calibri"/>
                <w:lang w:val="en-US"/>
              </w:rPr>
              <w:t xml:space="preserve">SOCIAL JUSTICE WARRIORS. </w:t>
            </w:r>
            <w:r>
              <w:rPr>
                <w:rFonts w:ascii="Calibri" w:eastAsia="Calibri" w:hAnsi="Calibri" w:cs="Calibri"/>
                <w:lang w:val="bg-BG"/>
              </w:rPr>
              <w:t xml:space="preserve">Този екип от талантливи, млади хора могат да </w:t>
            </w:r>
            <w:r w:rsidR="00D904AA">
              <w:rPr>
                <w:rFonts w:ascii="Calibri" w:eastAsia="Calibri" w:hAnsi="Calibri" w:cs="Calibri"/>
                <w:lang w:val="bg-BG"/>
              </w:rPr>
              <w:t>направят и най-голямата отрепка</w:t>
            </w:r>
            <w:r w:rsidR="002D532D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2D532D">
              <w:rPr>
                <w:rFonts w:ascii="Calibri" w:eastAsia="Calibri" w:hAnsi="Calibri" w:cs="Calibri"/>
                <w:lang w:val="bg-BG"/>
              </w:rPr>
              <w:t>в</w:t>
            </w:r>
            <w:r w:rsidR="00D904AA">
              <w:rPr>
                <w:rFonts w:ascii="Calibri" w:eastAsia="Calibri" w:hAnsi="Calibri" w:cs="Calibri"/>
                <w:lang w:val="bg-BG"/>
              </w:rPr>
              <w:t xml:space="preserve"> звезда</w:t>
            </w:r>
            <w:r>
              <w:rPr>
                <w:rFonts w:ascii="Calibri" w:eastAsia="Calibri" w:hAnsi="Calibri" w:cs="Calibri"/>
                <w:lang w:val="bg-BG"/>
              </w:rPr>
              <w:t xml:space="preserve"> за нула време. До дни хората отново ще пеят песни за </w:t>
            </w:r>
            <w:r w:rsidR="004952F1">
              <w:rPr>
                <w:rFonts w:ascii="Calibri" w:eastAsia="Calibri" w:hAnsi="Calibri" w:cs="Calibri"/>
                <w:lang w:val="bg-BG"/>
              </w:rPr>
              <w:t>добрия бял старец</w:t>
            </w:r>
            <w:r w:rsidR="00507889">
              <w:rPr>
                <w:rFonts w:ascii="Calibri" w:eastAsia="Calibri" w:hAnsi="Calibri" w:cs="Calibri"/>
                <w:lang w:val="bg-BG"/>
              </w:rPr>
              <w:t xml:space="preserve"> и със сигурност ще искат да работят с нас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484B4F">
              <w:rPr>
                <w:rFonts w:ascii="Calibri" w:eastAsia="Calibri" w:hAnsi="Calibri" w:cs="Calibri"/>
                <w:lang w:val="bg-BG"/>
              </w:rPr>
              <w:t xml:space="preserve"> И да не забравим, ще изкарате много пари като </w:t>
            </w:r>
            <w:proofErr w:type="spellStart"/>
            <w:r w:rsidR="00484B4F">
              <w:rPr>
                <w:rFonts w:ascii="Calibri" w:eastAsia="Calibri" w:hAnsi="Calibri" w:cs="Calibri"/>
                <w:lang w:val="bg-BG"/>
              </w:rPr>
              <w:t>инфлуенсър</w:t>
            </w:r>
            <w:proofErr w:type="spellEnd"/>
            <w:r w:rsidR="00484B4F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5E4E0798" w14:textId="296197EF" w:rsidR="00507889" w:rsidRDefault="00507889" w:rsidP="005078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Ако планът</w:t>
            </w:r>
            <w:r w:rsidR="00D904AA">
              <w:rPr>
                <w:rFonts w:ascii="Calibri" w:eastAsia="Calibri" w:hAnsi="Calibri" w:cs="Calibri"/>
                <w:lang w:val="bg-BG"/>
              </w:rPr>
              <w:t xml:space="preserve"> ми за действие Ви звучи добре, </w:t>
            </w:r>
            <w:r>
              <w:rPr>
                <w:rFonts w:ascii="Calibri" w:eastAsia="Calibri" w:hAnsi="Calibri" w:cs="Calibri"/>
                <w:lang w:val="bg-BG"/>
              </w:rPr>
              <w:t>не се колебайте да се свържете с мен. Коледата ще бъде спасена, само повярвайте в мен!</w:t>
            </w:r>
          </w:p>
          <w:p w14:paraId="21DBFB89" w14:textId="315B2DA4" w:rsidR="00507889" w:rsidRDefault="00507889" w:rsidP="005078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оздрави, </w:t>
            </w:r>
          </w:p>
          <w:p w14:paraId="7803D52A" w14:textId="26CC4975" w:rsidR="00507889" w:rsidRPr="00AE242E" w:rsidRDefault="00507889" w:rsidP="005078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лави Манолов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7FB98688" w:rsidR="00C11A25" w:rsidRPr="00C11A25" w:rsidRDefault="00B973D9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206E37D" w:rsidR="00C11A25" w:rsidRPr="00C11A25" w:rsidRDefault="00B973D9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7D51FDB6" w:rsidR="00C11A25" w:rsidRPr="00C11A25" w:rsidRDefault="00B973D9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31164554" w14:textId="77777777" w:rsidTr="00B973D9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44D37B" w14:textId="66905E57" w:rsidR="00425F45" w:rsidRPr="00AC63EC" w:rsidRDefault="00B973D9" w:rsidP="00B973D9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 w:rsidRPr="00B973D9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2B33F" w14:textId="77777777" w:rsidR="00AC63EC" w:rsidRDefault="004B2AEC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а: Бизнес предложение – помогнете на Дядо Мраз да спаси Коледа!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Уважаеми </w:t>
            </w:r>
            <w:r>
              <w:rPr>
                <w:rFonts w:ascii="Calibri" w:eastAsia="Calibri" w:hAnsi="Calibri" w:cs="Calibri"/>
                <w:lang w:val="en-US"/>
              </w:rPr>
              <w:t>CHINA INC.</w:t>
            </w:r>
            <w:r>
              <w:rPr>
                <w:rFonts w:ascii="Calibri" w:eastAsia="Calibri" w:hAnsi="Calibri" w:cs="Calibri"/>
                <w:lang w:val="en-GB"/>
              </w:rPr>
              <w:t xml:space="preserve">, </w:t>
            </w:r>
          </w:p>
          <w:p w14:paraId="4E6ACF80" w14:textId="1D8978B8" w:rsidR="00AC63EC" w:rsidRDefault="004B2AEC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GB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 xml:space="preserve">Пиша Ви този имейл от името на г-н Мраз, като искам да Ви предложа да работим заедно по една много важна кауза – да спасим </w:t>
            </w:r>
            <w:r w:rsidR="002D532D">
              <w:rPr>
                <w:rFonts w:ascii="Calibri" w:eastAsia="Calibri" w:hAnsi="Calibri" w:cs="Calibri"/>
                <w:lang w:val="bg-BG"/>
              </w:rPr>
              <w:t>Колед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1C291927" w14:textId="6B44FD2A" w:rsidR="00706C40" w:rsidRDefault="004B2AEC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  <w:t xml:space="preserve">За да успеем да зарадваме приблизително 2 </w:t>
            </w:r>
            <w:r w:rsidR="00AC63EC">
              <w:rPr>
                <w:rFonts w:ascii="Calibri" w:eastAsia="Calibri" w:hAnsi="Calibri" w:cs="Calibri"/>
                <w:lang w:val="bg-BG"/>
              </w:rPr>
              <w:t>милиарда</w:t>
            </w:r>
            <w:r>
              <w:rPr>
                <w:rFonts w:ascii="Calibri" w:eastAsia="Calibri" w:hAnsi="Calibri" w:cs="Calibri"/>
                <w:lang w:val="bg-BG"/>
              </w:rPr>
              <w:t xml:space="preserve"> деца по целия свят, ще ни е необходима изработкат</w:t>
            </w:r>
            <w:r w:rsidR="00AC63EC">
              <w:rPr>
                <w:rFonts w:ascii="Calibri" w:eastAsia="Calibri" w:hAnsi="Calibri" w:cs="Calibri"/>
                <w:lang w:val="bg-BG"/>
              </w:rPr>
              <w:t>а на подаръци за всички тях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C63EC">
              <w:rPr>
                <w:rFonts w:ascii="Calibri" w:eastAsia="Calibri" w:hAnsi="Calibri" w:cs="Calibri"/>
                <w:lang w:val="bg-BG"/>
              </w:rPr>
              <w:t>Освен това подаръците трябва да</w:t>
            </w:r>
            <w:r>
              <w:rPr>
                <w:rFonts w:ascii="Calibri" w:eastAsia="Calibri" w:hAnsi="Calibri" w:cs="Calibri"/>
                <w:lang w:val="bg-BG"/>
              </w:rPr>
              <w:t xml:space="preserve"> бъдат доставени точно в нощта на 24-ти декември, за да може на сутринта всяко дете да има подарък под елхата. </w:t>
            </w:r>
            <w:r w:rsidR="00AC63EC">
              <w:rPr>
                <w:rFonts w:ascii="Calibri" w:eastAsia="Calibri" w:hAnsi="Calibri" w:cs="Calibri"/>
                <w:lang w:val="bg-BG"/>
              </w:rPr>
              <w:t>Ще пр</w:t>
            </w:r>
            <w:r w:rsidR="00D904AA">
              <w:rPr>
                <w:rFonts w:ascii="Calibri" w:eastAsia="Calibri" w:hAnsi="Calibri" w:cs="Calibri"/>
                <w:lang w:val="bg-BG"/>
              </w:rPr>
              <w:t>едоставим информация за децата -</w:t>
            </w:r>
            <w:r w:rsidR="0038460D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C63EC">
              <w:rPr>
                <w:rFonts w:ascii="Calibri" w:eastAsia="Calibri" w:hAnsi="Calibri" w:cs="Calibri"/>
                <w:lang w:val="bg-BG"/>
              </w:rPr>
              <w:t>какви предпочитания за подарък имат и къде трябва да бъдат доставени. Големината на човешкия капитал</w:t>
            </w:r>
            <w:r w:rsidR="00D904AA">
              <w:rPr>
                <w:rFonts w:ascii="Calibri" w:eastAsia="Calibri" w:hAnsi="Calibri" w:cs="Calibri"/>
                <w:lang w:val="bg-BG"/>
              </w:rPr>
              <w:t>,</w:t>
            </w:r>
            <w:r w:rsidR="00AC63EC">
              <w:rPr>
                <w:rFonts w:ascii="Calibri" w:eastAsia="Calibri" w:hAnsi="Calibri" w:cs="Calibri"/>
                <w:lang w:val="bg-BG"/>
              </w:rPr>
              <w:t xml:space="preserve"> с който разполагате ще ни помогне да удовлетворим желанията на всяко дете и да направим Коледата незабравима. Цялостния бюджет</w:t>
            </w:r>
            <w:r w:rsidR="00D904AA">
              <w:rPr>
                <w:rFonts w:ascii="Calibri" w:eastAsia="Calibri" w:hAnsi="Calibri" w:cs="Calibri"/>
                <w:lang w:val="bg-BG"/>
              </w:rPr>
              <w:t>,</w:t>
            </w:r>
            <w:r w:rsidR="00AC63EC">
              <w:rPr>
                <w:rFonts w:ascii="Calibri" w:eastAsia="Calibri" w:hAnsi="Calibri" w:cs="Calibri"/>
                <w:lang w:val="bg-BG"/>
              </w:rPr>
              <w:t xml:space="preserve"> с който очакваме да разполагаме е от 10 милиарда лева.</w:t>
            </w:r>
          </w:p>
          <w:p w14:paraId="63A1F522" w14:textId="30C7CB7D" w:rsidR="00706C40" w:rsidRDefault="00AC63EC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  <w:t>Моля</w:t>
            </w:r>
            <w:r w:rsidR="00D904AA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помислете над предложението и си спомнете, че това</w:t>
            </w:r>
            <w:r w:rsidR="00D904AA">
              <w:rPr>
                <w:rFonts w:ascii="Calibri" w:eastAsia="Calibri" w:hAnsi="Calibri" w:cs="Calibri"/>
                <w:lang w:val="bg-BG"/>
              </w:rPr>
              <w:t xml:space="preserve"> е бизнес с кауза. Ще очакваме В</w:t>
            </w:r>
            <w:r>
              <w:rPr>
                <w:rFonts w:ascii="Calibri" w:eastAsia="Calibri" w:hAnsi="Calibri" w:cs="Calibri"/>
                <w:lang w:val="bg-BG"/>
              </w:rPr>
              <w:t xml:space="preserve">ашият отговор възможно най-скоро, все пак Коледа наближава.  </w:t>
            </w:r>
            <w:r w:rsidR="00706C40">
              <w:rPr>
                <w:rFonts w:ascii="Calibri" w:eastAsia="Calibri" w:hAnsi="Calibri" w:cs="Calibri"/>
                <w:lang w:val="bg-BG"/>
              </w:rPr>
              <w:t>Ще се радвам да работим заедно!</w:t>
            </w:r>
          </w:p>
          <w:p w14:paraId="5745F7AF" w14:textId="77777777" w:rsidR="00706C40" w:rsidRDefault="00706C40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C0A181F" w14:textId="2D58D90C" w:rsidR="00706C40" w:rsidRDefault="00706C40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6724F0DA" w14:textId="77777777" w:rsidR="00706C40" w:rsidRDefault="00706C40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3A4CD864" w14:textId="7C4D0B2B" w:rsidR="00706C40" w:rsidRPr="004B2AEC" w:rsidRDefault="00706C40" w:rsidP="00AC63E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лави Манолов</w:t>
            </w: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2A4C694E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BD64795" w:rsidR="00425F45" w:rsidRPr="00706C40" w:rsidRDefault="00706C40" w:rsidP="0038460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едостатъч</w:t>
            </w:r>
            <w:r w:rsidR="0038460D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о време за изработката на индивидуални подаръци за всяко дете</w:t>
            </w:r>
            <w:r w:rsidR="00D904AA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.</w:t>
            </w:r>
            <w:r w:rsidR="0038460D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 </w:t>
            </w:r>
          </w:p>
        </w:tc>
      </w:tr>
      <w:tr w:rsidR="00706C40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706C40" w:rsidRPr="00B85B8D" w:rsidRDefault="00706C4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7BD12" w14:textId="77777777" w:rsidR="00706C40" w:rsidRDefault="00706C40" w:rsidP="007632B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а: Бизнес предложение – помогнете на Дядо Мраз да спаси Коледа!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Уважаеми </w:t>
            </w:r>
            <w:r>
              <w:rPr>
                <w:rFonts w:ascii="Calibri" w:eastAsia="Calibri" w:hAnsi="Calibri" w:cs="Calibri"/>
                <w:lang w:val="en-US"/>
              </w:rPr>
              <w:t>CHINA INC.</w:t>
            </w:r>
            <w:r>
              <w:rPr>
                <w:rFonts w:ascii="Calibri" w:eastAsia="Calibri" w:hAnsi="Calibri" w:cs="Calibri"/>
                <w:lang w:val="en-GB"/>
              </w:rPr>
              <w:t xml:space="preserve">, </w:t>
            </w:r>
          </w:p>
          <w:p w14:paraId="6C6D391F" w14:textId="4DA869A5" w:rsidR="00706C40" w:rsidRDefault="00706C40" w:rsidP="007632B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GB"/>
              </w:rPr>
              <w:br/>
            </w:r>
            <w:r w:rsidR="00D904AA">
              <w:rPr>
                <w:rFonts w:ascii="Calibri" w:eastAsia="Calibri" w:hAnsi="Calibri" w:cs="Calibri"/>
                <w:lang w:val="bg-BG"/>
              </w:rPr>
              <w:t>Благодарим</w:t>
            </w:r>
            <w:r w:rsidR="00DE05C6">
              <w:rPr>
                <w:rFonts w:ascii="Calibri" w:eastAsia="Calibri" w:hAnsi="Calibri" w:cs="Calibri"/>
                <w:lang w:val="bg-BG"/>
              </w:rPr>
              <w:t xml:space="preserve"> Ви за отговора, ще се радвам</w:t>
            </w:r>
            <w:r w:rsidR="00D904AA">
              <w:rPr>
                <w:rFonts w:ascii="Calibri" w:eastAsia="Calibri" w:hAnsi="Calibri" w:cs="Calibri"/>
                <w:lang w:val="bg-BG"/>
              </w:rPr>
              <w:t>е</w:t>
            </w:r>
            <w:r w:rsidR="00DE05C6">
              <w:rPr>
                <w:rFonts w:ascii="Calibri" w:eastAsia="Calibri" w:hAnsi="Calibri" w:cs="Calibri"/>
                <w:lang w:val="bg-BG"/>
              </w:rPr>
              <w:t xml:space="preserve"> все пак да работим заедно</w:t>
            </w:r>
            <w:r w:rsidR="00D904AA">
              <w:rPr>
                <w:rFonts w:ascii="Calibri" w:eastAsia="Calibri" w:hAnsi="Calibri" w:cs="Calibri"/>
                <w:lang w:val="bg-BG"/>
              </w:rPr>
              <w:t>,</w:t>
            </w:r>
            <w:r w:rsidR="00DE05C6">
              <w:rPr>
                <w:rFonts w:ascii="Calibri" w:eastAsia="Calibri" w:hAnsi="Calibri" w:cs="Calibri"/>
                <w:lang w:val="bg-BG"/>
              </w:rPr>
              <w:t xml:space="preserve"> за това искам</w:t>
            </w:r>
            <w:r w:rsidR="00D904AA">
              <w:rPr>
                <w:rFonts w:ascii="Calibri" w:eastAsia="Calibri" w:hAnsi="Calibri" w:cs="Calibri"/>
                <w:lang w:val="bg-BG"/>
              </w:rPr>
              <w:t>е да Ви предложим</w:t>
            </w:r>
            <w:r w:rsidR="00DE05C6">
              <w:rPr>
                <w:rFonts w:ascii="Calibri" w:eastAsia="Calibri" w:hAnsi="Calibri" w:cs="Calibri"/>
                <w:lang w:val="bg-BG"/>
              </w:rPr>
              <w:t xml:space="preserve"> следната алтернатива.</w:t>
            </w:r>
          </w:p>
          <w:p w14:paraId="35355572" w14:textId="2FD85B73" w:rsidR="00706C40" w:rsidRDefault="00706C40" w:rsidP="007632B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</w:r>
            <w:r w:rsidR="00DE05C6">
              <w:rPr>
                <w:rFonts w:ascii="Calibri" w:eastAsia="Calibri" w:hAnsi="Calibri" w:cs="Calibri"/>
                <w:lang w:val="bg-BG"/>
              </w:rPr>
              <w:t>Разбирам</w:t>
            </w:r>
            <w:r w:rsidR="00D904AA">
              <w:rPr>
                <w:rFonts w:ascii="Calibri" w:eastAsia="Calibri" w:hAnsi="Calibri" w:cs="Calibri"/>
                <w:lang w:val="bg-BG"/>
              </w:rPr>
              <w:t>е</w:t>
            </w:r>
            <w:r w:rsidR="00DE05C6">
              <w:rPr>
                <w:rFonts w:ascii="Calibri" w:eastAsia="Calibri" w:hAnsi="Calibri" w:cs="Calibri"/>
                <w:lang w:val="bg-BG"/>
              </w:rPr>
              <w:t xml:space="preserve"> , че нямате достатъчно </w:t>
            </w:r>
            <w:r w:rsidR="0038460D">
              <w:rPr>
                <w:rFonts w:ascii="Calibri" w:eastAsia="Calibri" w:hAnsi="Calibri" w:cs="Calibri"/>
                <w:lang w:val="bg-BG"/>
              </w:rPr>
              <w:t>персонал, за да успеете да извършите доставките на време. Склонни сме да предоставим списък с информация, относно колко послушни са били децата. Т</w:t>
            </w:r>
            <w:r w:rsidR="00244265">
              <w:rPr>
                <w:rFonts w:ascii="Calibri" w:eastAsia="Calibri" w:hAnsi="Calibri" w:cs="Calibri"/>
                <w:lang w:val="bg-BG"/>
              </w:rPr>
              <w:t>ака ще Ви дадем възможност</w:t>
            </w:r>
            <w:r w:rsidR="0038460D">
              <w:rPr>
                <w:rFonts w:ascii="Calibri" w:eastAsia="Calibri" w:hAnsi="Calibri" w:cs="Calibri"/>
                <w:lang w:val="bg-BG"/>
              </w:rPr>
              <w:t xml:space="preserve"> да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 разпределите времето си</w:t>
            </w:r>
            <w:r w:rsidR="0038460D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за изработване на </w:t>
            </w:r>
            <w:r w:rsidR="0038460D">
              <w:rPr>
                <w:rFonts w:ascii="Calibri" w:eastAsia="Calibri" w:hAnsi="Calibri" w:cs="Calibri"/>
                <w:lang w:val="bg-BG"/>
              </w:rPr>
              <w:t>подаръци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 спрямо послушността на децата. Така по-послушните ще имат по-хубави подаръци, което пък от своя страна ще насърчи по-непослушните да са по-добри от сега нататък. </w:t>
            </w:r>
          </w:p>
          <w:p w14:paraId="5A1BC191" w14:textId="668A0AD2" w:rsidR="00706C40" w:rsidRDefault="00706C40" w:rsidP="007632B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  <w:t>Моля</w:t>
            </w:r>
            <w:r w:rsidR="0064794B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помислете над 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това алтернативно </w:t>
            </w:r>
            <w:r>
              <w:rPr>
                <w:rFonts w:ascii="Calibri" w:eastAsia="Calibri" w:hAnsi="Calibri" w:cs="Calibri"/>
                <w:lang w:val="bg-BG"/>
              </w:rPr>
              <w:t xml:space="preserve">предложението и 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преценете дали </w:t>
            </w:r>
            <w:r w:rsidR="00244265">
              <w:rPr>
                <w:rFonts w:ascii="Calibri" w:eastAsia="Calibri" w:hAnsi="Calibri" w:cs="Calibri"/>
                <w:lang w:val="bg-BG"/>
              </w:rPr>
              <w:lastRenderedPageBreak/>
              <w:t>то</w:t>
            </w:r>
            <w:r w:rsidR="0064794B">
              <w:rPr>
                <w:rFonts w:ascii="Calibri" w:eastAsia="Calibri" w:hAnsi="Calibri" w:cs="Calibri"/>
                <w:lang w:val="bg-BG"/>
              </w:rPr>
              <w:t>зи план е осъществим.  Благодарим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 Ви предварително!</w:t>
            </w:r>
          </w:p>
          <w:p w14:paraId="75DDB8A1" w14:textId="77777777" w:rsidR="00706C40" w:rsidRDefault="00706C40" w:rsidP="007632B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5600FA57" w14:textId="77777777" w:rsidR="00706C40" w:rsidRDefault="00706C40" w:rsidP="007632B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7E90AD33" w14:textId="77777777" w:rsidR="00706C40" w:rsidRDefault="00706C40" w:rsidP="007632B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222A3E03" w14:textId="0F517651" w:rsidR="00706C40" w:rsidRPr="004B2AEC" w:rsidRDefault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Слави Манолов</w:t>
            </w: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296A1476" w:rsidR="00425F45" w:rsidRPr="00B85B8D" w:rsidRDefault="00B973D9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EVIL BANK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DEC9D" w14:textId="62BF513F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а: Бизнес предложение – помогнете на Дядо Мраз да спаси Коледа!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>Уважаеми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244265"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  <w:lang w:val="en-GB"/>
              </w:rPr>
              <w:t xml:space="preserve">, </w:t>
            </w:r>
          </w:p>
          <w:p w14:paraId="626AEB45" w14:textId="5376C6E3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GB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 xml:space="preserve">Пиша Ви този имейл от името на г-н Мраз, като искам да Ви предложа да работим заедно по една много </w:t>
            </w:r>
            <w:r w:rsidR="002D532D">
              <w:rPr>
                <w:rFonts w:ascii="Calibri" w:eastAsia="Calibri" w:hAnsi="Calibri" w:cs="Calibri"/>
                <w:lang w:val="bg-BG"/>
              </w:rPr>
              <w:t>важна кауза – да спасим Колед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3AD0A4AA" w14:textId="43F4E148" w:rsidR="00706C40" w:rsidRPr="00244265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  <w:t xml:space="preserve">За да успеем да зарадваме приблизително 2 милиарда деца по целия свят, </w:t>
            </w:r>
            <w:r w:rsidR="00244265">
              <w:rPr>
                <w:rFonts w:ascii="Calibri" w:eastAsia="Calibri" w:hAnsi="Calibri" w:cs="Calibri"/>
                <w:lang w:val="bg-BG"/>
              </w:rPr>
              <w:t>ще са н</w:t>
            </w:r>
            <w:r w:rsidR="00D7359B">
              <w:rPr>
                <w:rFonts w:ascii="Calibri" w:eastAsia="Calibri" w:hAnsi="Calibri" w:cs="Calibri"/>
                <w:lang w:val="bg-BG"/>
              </w:rPr>
              <w:t>и необходими 12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 милиарда лева. В замяна г-н Мраз предлага</w:t>
            </w:r>
            <w:r w:rsidR="00007257">
              <w:rPr>
                <w:rFonts w:ascii="Calibri" w:eastAsia="Calibri" w:hAnsi="Calibri" w:cs="Calibri"/>
                <w:lang w:val="bg-BG"/>
              </w:rPr>
              <w:t xml:space="preserve"> най-ценното си притежание, а именно неговата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 безсмъртна душа.  </w:t>
            </w:r>
            <w:r w:rsidR="00007257">
              <w:rPr>
                <w:rFonts w:ascii="Calibri" w:eastAsia="Calibri" w:hAnsi="Calibri" w:cs="Calibri"/>
                <w:lang w:val="bg-BG"/>
              </w:rPr>
              <w:t xml:space="preserve">Предполагам, </w:t>
            </w:r>
            <w:r w:rsidR="00244265">
              <w:rPr>
                <w:rFonts w:ascii="Calibri" w:eastAsia="Calibri" w:hAnsi="Calibri" w:cs="Calibri"/>
                <w:lang w:val="bg-BG"/>
              </w:rPr>
              <w:t xml:space="preserve"> че нямате съмнения относно чистотата и невинността на душата му. Цял живот единствената цел на г-н Мраз е била да прави децата щастливи. </w:t>
            </w:r>
            <w:r w:rsidR="00007257">
              <w:rPr>
                <w:rFonts w:ascii="Calibri" w:eastAsia="Calibri" w:hAnsi="Calibri" w:cs="Calibri"/>
                <w:lang w:val="bg-BG"/>
              </w:rPr>
              <w:t xml:space="preserve"> С Вашата помощ той ще има възможността  да продължи с добрите си дела. Това от своя страна ще направи душата му още по-ценна за вас. </w:t>
            </w:r>
          </w:p>
          <w:p w14:paraId="7149DC21" w14:textId="5089E185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  <w:t>Моля</w:t>
            </w:r>
            <w:r w:rsidR="0064794B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помислете над предложението </w:t>
            </w:r>
            <w:r w:rsidR="008856EF">
              <w:rPr>
                <w:rFonts w:ascii="Calibri" w:eastAsia="Calibri" w:hAnsi="Calibri" w:cs="Calibri"/>
                <w:lang w:val="bg-BG"/>
              </w:rPr>
              <w:t>внимателно</w:t>
            </w:r>
            <w:r w:rsidR="0064794B">
              <w:rPr>
                <w:rFonts w:ascii="Calibri" w:eastAsia="Calibri" w:hAnsi="Calibri" w:cs="Calibri"/>
                <w:lang w:val="bg-BG"/>
              </w:rPr>
              <w:t>. Ще очакваме В</w:t>
            </w:r>
            <w:r>
              <w:rPr>
                <w:rFonts w:ascii="Calibri" w:eastAsia="Calibri" w:hAnsi="Calibri" w:cs="Calibri"/>
                <w:lang w:val="bg-BG"/>
              </w:rPr>
              <w:t>ашият отговор възможно най-скоро, все пак Коледа наближава.  Ще се радвам да работим заедно!</w:t>
            </w:r>
          </w:p>
          <w:p w14:paraId="398EDE0B" w14:textId="77777777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38E90FCF" w14:textId="77777777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60103A6F" w14:textId="77777777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B45EB68" w14:textId="699EA40A" w:rsidR="00425F45" w:rsidRP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лави Манолов</w:t>
            </w: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DBCA878" w:rsidR="00425F45" w:rsidRPr="00706C40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Твърде голяма сума пари, дори и за душата на г-н Мраз</w:t>
            </w:r>
            <w:r w:rsidR="00893325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.</w:t>
            </w:r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F492F" w14:textId="74A32896" w:rsidR="00007257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а: Бизнес предложение – помогнете на Дядо Мраз да спаси Коледа!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Уважаеми </w:t>
            </w: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  <w:lang w:val="en-GB"/>
              </w:rPr>
              <w:t xml:space="preserve">, </w:t>
            </w:r>
          </w:p>
          <w:p w14:paraId="1D675FA7" w14:textId="77777777" w:rsidR="00007257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GB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Благодаря Ви за отговора, ще се радвам все пак да работим заедно за това искам да Ви предложа следната алтернатива.</w:t>
            </w:r>
          </w:p>
          <w:p w14:paraId="21CD44DD" w14:textId="2B062633" w:rsidR="00007257" w:rsidRPr="00007257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  <w:t>Разбирам , че Вашият екип смята, че душата на г-н Мраз не е достатъчна</w:t>
            </w:r>
            <w:r w:rsidR="00D7359B">
              <w:rPr>
                <w:rFonts w:ascii="Calibri" w:eastAsia="Calibri" w:hAnsi="Calibri" w:cs="Calibri"/>
                <w:lang w:val="bg-BG"/>
              </w:rPr>
              <w:t xml:space="preserve"> за да получим в нейна замяна 12</w:t>
            </w:r>
            <w:r>
              <w:rPr>
                <w:rFonts w:ascii="Calibri" w:eastAsia="Calibri" w:hAnsi="Calibri" w:cs="Calibri"/>
                <w:lang w:val="bg-BG"/>
              </w:rPr>
              <w:t xml:space="preserve">-те милиарда лева. Склонни сме да добавим към офертата и </w:t>
            </w:r>
            <w:r w:rsidR="00D7359B">
              <w:rPr>
                <w:rFonts w:ascii="Calibri" w:eastAsia="Calibri" w:hAnsi="Calibri" w:cs="Calibri"/>
                <w:lang w:val="bg-BG"/>
              </w:rPr>
              <w:t>10 процента</w:t>
            </w:r>
            <w:r>
              <w:rPr>
                <w:rFonts w:ascii="Calibri" w:eastAsia="Calibri" w:hAnsi="Calibri" w:cs="Calibri"/>
                <w:lang w:val="bg-BG"/>
              </w:rPr>
              <w:t xml:space="preserve"> от </w:t>
            </w:r>
            <w:r w:rsidR="00D7359B">
              <w:rPr>
                <w:rFonts w:ascii="Calibri" w:eastAsia="Calibri" w:hAnsi="Calibri" w:cs="Calibri"/>
                <w:lang w:val="bg-BG"/>
              </w:rPr>
              <w:t>годишната печалба на всички дейности на г-н Мраз. От Ваша страна очакваме да получим допълнителни 2 милиарда лева. Допълните финанси ще ни послужат за по-добра рекла</w:t>
            </w:r>
            <w:r w:rsidR="0064794B">
              <w:rPr>
                <w:rFonts w:ascii="Calibri" w:eastAsia="Calibri" w:hAnsi="Calibri" w:cs="Calibri"/>
                <w:lang w:val="bg-BG"/>
              </w:rPr>
              <w:t>ма и по-надеждни доставки. А 10</w:t>
            </w:r>
            <w:r w:rsidR="00D7359B">
              <w:rPr>
                <w:rFonts w:ascii="Calibri" w:eastAsia="Calibri" w:hAnsi="Calibri" w:cs="Calibri"/>
                <w:lang w:val="bg-BG"/>
              </w:rPr>
              <w:t xml:space="preserve"> процента от годишната печалба ще бъдат изплащани докато Вие не си възв</w:t>
            </w:r>
            <w:r w:rsidR="0064794B">
              <w:rPr>
                <w:rFonts w:ascii="Calibri" w:eastAsia="Calibri" w:hAnsi="Calibri" w:cs="Calibri"/>
                <w:lang w:val="bg-BG"/>
              </w:rPr>
              <w:t xml:space="preserve">ърнете 25 </w:t>
            </w:r>
            <w:r w:rsidR="00D7359B">
              <w:rPr>
                <w:rFonts w:ascii="Calibri" w:eastAsia="Calibri" w:hAnsi="Calibri" w:cs="Calibri"/>
                <w:lang w:val="bg-BG"/>
              </w:rPr>
              <w:t>процента от началната сума.</w:t>
            </w:r>
          </w:p>
          <w:p w14:paraId="5AD798CB" w14:textId="549D7FFC" w:rsidR="00007257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lastRenderedPageBreak/>
              <w:t>Моля</w:t>
            </w:r>
            <w:r w:rsidR="0064794B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помислете над това алтернативно предложението</w:t>
            </w:r>
            <w:r w:rsidR="00D7359B">
              <w:rPr>
                <w:rFonts w:ascii="Calibri" w:eastAsia="Calibri" w:hAnsi="Calibri" w:cs="Calibri"/>
                <w:lang w:val="bg-BG"/>
              </w:rPr>
              <w:t xml:space="preserve">. С нетърпение очакваме Вашия отговор. </w:t>
            </w:r>
            <w:r>
              <w:rPr>
                <w:rFonts w:ascii="Calibri" w:eastAsia="Calibri" w:hAnsi="Calibri" w:cs="Calibri"/>
                <w:lang w:val="bg-BG"/>
              </w:rPr>
              <w:t>Благодаря Ви предварително!</w:t>
            </w:r>
          </w:p>
          <w:p w14:paraId="1C0D7AAA" w14:textId="77777777" w:rsidR="00007257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C279A35" w14:textId="77777777" w:rsidR="00007257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2653C3EA" w14:textId="77777777" w:rsidR="00007257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3CDB4BA" w14:textId="768FA79E" w:rsidR="00425F45" w:rsidRPr="00706C40" w:rsidRDefault="00007257" w:rsidP="0000725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лави Манолов</w:t>
            </w:r>
          </w:p>
        </w:tc>
      </w:tr>
      <w:tr w:rsidR="00933706" w14:paraId="7F1C4BBE" w14:textId="77777777" w:rsidTr="00B973D9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FC9839" w14:textId="62435753" w:rsidR="00933706" w:rsidRDefault="00B973D9" w:rsidP="00B973D9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lastRenderedPageBreak/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1D624" w14:textId="2F2B588F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а: Бизнес предложение – помогнете на Дядо Мраз да спаси Коледа!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>Уважаеми</w:t>
            </w:r>
            <w:r w:rsidR="00D7359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D7359B">
              <w:rPr>
                <w:rFonts w:ascii="Calibri" w:eastAsia="Calibri" w:hAnsi="Calibri" w:cs="Calibri"/>
                <w:lang w:val="en-US"/>
              </w:rPr>
              <w:t>SOCIAL JUSTICE WARRIORS</w:t>
            </w:r>
            <w:r>
              <w:rPr>
                <w:rFonts w:ascii="Calibri" w:eastAsia="Calibri" w:hAnsi="Calibri" w:cs="Calibri"/>
                <w:lang w:val="en-GB"/>
              </w:rPr>
              <w:t xml:space="preserve">, </w:t>
            </w:r>
          </w:p>
          <w:p w14:paraId="7670F1E6" w14:textId="306C9A9A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GB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 xml:space="preserve">Пиша Ви този имейл от името на г-н Мраз, като искам да Ви предложа да работим заедно по една много </w:t>
            </w:r>
            <w:r w:rsidR="002D532D">
              <w:rPr>
                <w:rFonts w:ascii="Calibri" w:eastAsia="Calibri" w:hAnsi="Calibri" w:cs="Calibri"/>
                <w:lang w:val="bg-BG"/>
              </w:rPr>
              <w:t>важна кауза – да спасим Колед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65FD080D" w14:textId="118ED6CA" w:rsidR="008856EF" w:rsidRPr="008856EF" w:rsidRDefault="00706C40" w:rsidP="008856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</w:r>
            <w:r w:rsidR="008856EF">
              <w:rPr>
                <w:rFonts w:ascii="Calibri" w:eastAsia="Calibri" w:hAnsi="Calibri" w:cs="Calibri"/>
                <w:lang w:val="bg-BG"/>
              </w:rPr>
              <w:t>Тази година г-н Мраз се среща с много големи препятствия. Те</w:t>
            </w:r>
            <w:r w:rsidR="00893325">
              <w:rPr>
                <w:rFonts w:ascii="Calibri" w:eastAsia="Calibri" w:hAnsi="Calibri" w:cs="Calibri"/>
                <w:lang w:val="bg-BG"/>
              </w:rPr>
              <w:t>зи</w:t>
            </w:r>
            <w:r w:rsidR="008856EF">
              <w:rPr>
                <w:rFonts w:ascii="Calibri" w:eastAsia="Calibri" w:hAnsi="Calibri" w:cs="Calibri"/>
                <w:lang w:val="bg-BG"/>
              </w:rPr>
              <w:t xml:space="preserve"> трудности  не го представят в много добра светлина. В момента доста хора или не си спомнят за него, или не вярват в неговит</w:t>
            </w:r>
            <w:r w:rsidR="0064794B">
              <w:rPr>
                <w:rFonts w:ascii="Calibri" w:eastAsia="Calibri" w:hAnsi="Calibri" w:cs="Calibri"/>
                <w:lang w:val="bg-BG"/>
              </w:rPr>
              <w:t>е възможности. Необходима ни е В</w:t>
            </w:r>
            <w:r w:rsidR="008856EF">
              <w:rPr>
                <w:rFonts w:ascii="Calibri" w:eastAsia="Calibri" w:hAnsi="Calibri" w:cs="Calibri"/>
                <w:lang w:val="bg-BG"/>
              </w:rPr>
              <w:t>ашата помощ, за да поправим това. В момента</w:t>
            </w:r>
            <w:r w:rsidR="0064794B">
              <w:rPr>
                <w:rFonts w:ascii="Calibri" w:eastAsia="Calibri" w:hAnsi="Calibri" w:cs="Calibri"/>
                <w:lang w:val="bg-BG"/>
              </w:rPr>
              <w:t>,</w:t>
            </w:r>
            <w:r w:rsidR="008856EF">
              <w:rPr>
                <w:rFonts w:ascii="Calibri" w:eastAsia="Calibri" w:hAnsi="Calibri" w:cs="Calibri"/>
                <w:lang w:val="bg-BG"/>
              </w:rPr>
              <w:t xml:space="preserve"> с г-н Мраз</w:t>
            </w:r>
            <w:r w:rsidR="0064794B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8856EF">
              <w:rPr>
                <w:rFonts w:ascii="Calibri" w:eastAsia="Calibri" w:hAnsi="Calibri" w:cs="Calibri"/>
                <w:lang w:val="bg-BG"/>
              </w:rPr>
              <w:t xml:space="preserve"> работим с много различни компании и тотално променяме начина по-който се извършва целия процес по изработване</w:t>
            </w:r>
            <w:r w:rsidR="0064794B">
              <w:rPr>
                <w:rFonts w:ascii="Calibri" w:eastAsia="Calibri" w:hAnsi="Calibri" w:cs="Calibri"/>
                <w:lang w:val="bg-BG"/>
              </w:rPr>
              <w:t xml:space="preserve"> и доставяне на подаръците. От В</w:t>
            </w:r>
            <w:r w:rsidR="008856EF">
              <w:rPr>
                <w:rFonts w:ascii="Calibri" w:eastAsia="Calibri" w:hAnsi="Calibri" w:cs="Calibri"/>
                <w:lang w:val="bg-BG"/>
              </w:rPr>
              <w:t>ас очакваме да успеете да пренесете тази пр</w:t>
            </w:r>
            <w:r w:rsidR="0064794B">
              <w:rPr>
                <w:rFonts w:ascii="Calibri" w:eastAsia="Calibri" w:hAnsi="Calibri" w:cs="Calibri"/>
                <w:lang w:val="bg-BG"/>
              </w:rPr>
              <w:t>омяна и ново начало за Коледата</w:t>
            </w:r>
            <w:r w:rsidR="008856EF">
              <w:rPr>
                <w:rFonts w:ascii="Calibri" w:eastAsia="Calibri" w:hAnsi="Calibri" w:cs="Calibri"/>
                <w:lang w:val="bg-BG"/>
              </w:rPr>
              <w:t xml:space="preserve"> в</w:t>
            </w:r>
            <w:r w:rsidR="00893325">
              <w:rPr>
                <w:rFonts w:ascii="Calibri" w:eastAsia="Calibri" w:hAnsi="Calibri" w:cs="Calibri"/>
                <w:lang w:val="bg-BG"/>
              </w:rPr>
              <w:t>ъв всички възможни медии. Разполагаме с бюджет от 1</w:t>
            </w:r>
            <w:r w:rsidR="00122190">
              <w:rPr>
                <w:rFonts w:ascii="Calibri" w:eastAsia="Calibri" w:hAnsi="Calibri" w:cs="Calibri"/>
                <w:lang w:val="bg-BG"/>
              </w:rPr>
              <w:t>.5</w:t>
            </w:r>
            <w:r w:rsidR="00893325">
              <w:rPr>
                <w:rFonts w:ascii="Calibri" w:eastAsia="Calibri" w:hAnsi="Calibri" w:cs="Calibri"/>
                <w:lang w:val="bg-BG"/>
              </w:rPr>
              <w:t xml:space="preserve"> милиард</w:t>
            </w:r>
            <w:r w:rsidR="00122190">
              <w:rPr>
                <w:rFonts w:ascii="Calibri" w:eastAsia="Calibri" w:hAnsi="Calibri" w:cs="Calibri"/>
                <w:lang w:val="bg-BG"/>
              </w:rPr>
              <w:t>а лева</w:t>
            </w:r>
            <w:r w:rsidR="008856EF">
              <w:rPr>
                <w:rFonts w:ascii="Calibri" w:eastAsia="Calibri" w:hAnsi="Calibri" w:cs="Calibri"/>
                <w:lang w:val="bg-BG"/>
              </w:rPr>
              <w:t xml:space="preserve"> за реклама, която трябва да обхваща целия свят, да бъде на всички езици и да е достъпна за всички.  </w:t>
            </w:r>
          </w:p>
          <w:p w14:paraId="372AD289" w14:textId="5973F864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1D54FD98" w14:textId="2FD2B1B1" w:rsidR="008856EF" w:rsidRDefault="008856EF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Благодарим за отделеното време. Ще се радваме да се получим положителен отговор и най-скоро </w:t>
            </w:r>
            <w:r w:rsidR="0064794B">
              <w:rPr>
                <w:rFonts w:ascii="Calibri" w:eastAsia="Calibri" w:hAnsi="Calibri" w:cs="Calibri"/>
                <w:lang w:val="bg-BG"/>
              </w:rPr>
              <w:t xml:space="preserve">време </w:t>
            </w:r>
            <w:r>
              <w:rPr>
                <w:rFonts w:ascii="Calibri" w:eastAsia="Calibri" w:hAnsi="Calibri" w:cs="Calibri"/>
                <w:lang w:val="bg-BG"/>
              </w:rPr>
              <w:t>да започнем работа!</w:t>
            </w:r>
          </w:p>
          <w:p w14:paraId="00DB9642" w14:textId="77777777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03201635" w14:textId="77777777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01009386" w14:textId="77777777" w:rsidR="00706C40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2C7AD3CE" w14:textId="0E28375C" w:rsidR="00933706" w:rsidRDefault="00706C40" w:rsidP="00706C4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Слави Манолов</w:t>
            </w:r>
          </w:p>
        </w:tc>
      </w:tr>
      <w:tr w:rsidR="00933706" w14:paraId="795164D3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07D3D" w14:textId="45A66D38" w:rsidR="00933706" w:rsidRPr="00893325" w:rsidRDefault="00893325" w:rsidP="00893325">
            <w:pPr>
              <w:widowControl w:val="0"/>
              <w:spacing w:line="240" w:lineRule="auto"/>
              <w:rPr>
                <w:rFonts w:ascii="Segoe UI" w:eastAsia="Calibri" w:hAnsi="Segoe UI" w:cs="Segoe UI"/>
                <w:b/>
                <w:lang w:val="bg-BG"/>
              </w:rPr>
            </w:pPr>
            <w:r>
              <w:rPr>
                <w:rFonts w:ascii="Segoe UI" w:eastAsia="Calibri" w:hAnsi="Segoe UI" w:cs="Segoe UI"/>
                <w:b/>
                <w:lang w:val="bg-BG"/>
              </w:rPr>
              <w:t>Невъзможна</w:t>
            </w:r>
            <w:r w:rsidRPr="00893325">
              <w:rPr>
                <w:rFonts w:ascii="Segoe UI" w:eastAsia="Calibri" w:hAnsi="Segoe UI" w:cs="Segoe UI"/>
                <w:b/>
                <w:lang w:val="bg-BG"/>
              </w:rPr>
              <w:t xml:space="preserve"> </w:t>
            </w:r>
            <w:r>
              <w:rPr>
                <w:rFonts w:ascii="Segoe UI" w:eastAsia="Calibri" w:hAnsi="Segoe UI" w:cs="Segoe UI"/>
                <w:b/>
                <w:lang w:val="bg-BG"/>
              </w:rPr>
              <w:t>реклама в региони, които нямат интернет и радио.</w:t>
            </w:r>
          </w:p>
        </w:tc>
      </w:tr>
      <w:tr w:rsidR="00933706" w14:paraId="081B9528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A024E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8D95C" w14:textId="30486ED1" w:rsidR="00893325" w:rsidRDefault="00706C40" w:rsidP="00BC3FE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а: Бизнес предложение – помогнете на Дядо Мраз да спаси Коледа!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>Уважаеми</w:t>
            </w:r>
            <w:r w:rsidR="008856E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856EF">
              <w:rPr>
                <w:rFonts w:ascii="Calibri" w:eastAsia="Calibri" w:hAnsi="Calibri" w:cs="Calibri"/>
                <w:lang w:val="en-US"/>
              </w:rPr>
              <w:t>SOCIAL JUSTICE WARRIORS</w:t>
            </w:r>
            <w:r>
              <w:rPr>
                <w:rFonts w:ascii="Calibri" w:eastAsia="Calibri" w:hAnsi="Calibri" w:cs="Calibri"/>
                <w:lang w:val="en-GB"/>
              </w:rPr>
              <w:t xml:space="preserve">, </w:t>
            </w:r>
            <w:r>
              <w:rPr>
                <w:rFonts w:ascii="Calibri" w:eastAsia="Calibri" w:hAnsi="Calibri" w:cs="Calibri"/>
                <w:lang w:val="en-GB"/>
              </w:rPr>
              <w:br/>
            </w:r>
            <w:r w:rsidR="00BC3FEE">
              <w:rPr>
                <w:rFonts w:ascii="Calibri" w:eastAsia="Calibri" w:hAnsi="Calibri" w:cs="Calibri"/>
                <w:lang w:val="en-GB"/>
              </w:rPr>
              <w:br/>
            </w:r>
            <w:r w:rsidR="00BC3FEE">
              <w:rPr>
                <w:rFonts w:ascii="Calibri" w:eastAsia="Calibri" w:hAnsi="Calibri" w:cs="Calibri"/>
                <w:lang w:val="bg-BG"/>
              </w:rPr>
              <w:t>Благодаря Ви за отговора, ще се радвам все пак да рабо</w:t>
            </w:r>
            <w:r w:rsidR="00122190">
              <w:rPr>
                <w:rFonts w:ascii="Calibri" w:eastAsia="Calibri" w:hAnsi="Calibri" w:cs="Calibri"/>
                <w:lang w:val="bg-BG"/>
              </w:rPr>
              <w:t xml:space="preserve">тим заедно. Искаме  да Ви предложим </w:t>
            </w:r>
            <w:r w:rsidR="00BC3FEE">
              <w:rPr>
                <w:rFonts w:ascii="Calibri" w:eastAsia="Calibri" w:hAnsi="Calibri" w:cs="Calibri"/>
                <w:lang w:val="bg-BG"/>
              </w:rPr>
              <w:t>следната алтернатива.</w:t>
            </w:r>
          </w:p>
          <w:p w14:paraId="65D00BE2" w14:textId="77777777" w:rsidR="00122190" w:rsidRDefault="00122190" w:rsidP="00BC3FE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C2940B5" w14:textId="20A46E29" w:rsidR="00BC3FEE" w:rsidRPr="00007257" w:rsidRDefault="00893325" w:rsidP="00BC3FE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звестно ни е, че не може</w:t>
            </w:r>
            <w:r w:rsidR="0064794B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а извършите типичното популяризиране</w:t>
            </w:r>
            <w:r w:rsidR="0064794B">
              <w:rPr>
                <w:rFonts w:ascii="Calibri" w:eastAsia="Calibri" w:hAnsi="Calibri" w:cs="Calibri"/>
                <w:lang w:val="bg-BG"/>
              </w:rPr>
              <w:t xml:space="preserve"> във всяко едно кътче на земята</w:t>
            </w:r>
            <w:r>
              <w:rPr>
                <w:rFonts w:ascii="Calibri" w:eastAsia="Calibri" w:hAnsi="Calibri" w:cs="Calibri"/>
                <w:lang w:val="bg-BG"/>
              </w:rPr>
              <w:t xml:space="preserve"> по един и същ начин. Г-н Мраз очаква персонализиран</w:t>
            </w:r>
            <w:r w:rsidR="0064794B">
              <w:rPr>
                <w:rFonts w:ascii="Calibri" w:eastAsia="Calibri" w:hAnsi="Calibri" w:cs="Calibri"/>
                <w:lang w:val="bg-BG"/>
              </w:rPr>
              <w:t xml:space="preserve"> подход към такива региони. От В</w:t>
            </w:r>
            <w:r>
              <w:rPr>
                <w:rFonts w:ascii="Calibri" w:eastAsia="Calibri" w:hAnsi="Calibri" w:cs="Calibri"/>
                <w:lang w:val="bg-BG"/>
              </w:rPr>
              <w:t xml:space="preserve">ас очакваме на такива места </w:t>
            </w:r>
            <w:r w:rsidR="0064794B">
              <w:rPr>
                <w:rFonts w:ascii="Calibri" w:eastAsia="Calibri" w:hAnsi="Calibri" w:cs="Calibri"/>
                <w:lang w:val="bg-BG"/>
              </w:rPr>
              <w:t>да използвате</w:t>
            </w:r>
            <w:r w:rsidR="00122190">
              <w:rPr>
                <w:rFonts w:ascii="Calibri" w:eastAsia="Calibri" w:hAnsi="Calibri" w:cs="Calibri"/>
                <w:lang w:val="bg-BG"/>
              </w:rPr>
              <w:t xml:space="preserve"> физически материали и да изпратите хора на място. Това може да се извърши на места дори, където имат интернет и радио, но просто интересът към г-н Мраз е много малък. За това сме склонни да </w:t>
            </w:r>
            <w:r w:rsidR="00122190">
              <w:rPr>
                <w:rFonts w:ascii="Calibri" w:eastAsia="Calibri" w:hAnsi="Calibri" w:cs="Calibri"/>
                <w:lang w:val="bg-BG"/>
              </w:rPr>
              <w:lastRenderedPageBreak/>
              <w:t>предложим допълнително 0.5 милиарда лева, като искаме да започнете работа веднага.</w:t>
            </w:r>
          </w:p>
          <w:p w14:paraId="55A44A00" w14:textId="5BE260D2" w:rsidR="00BC3FEE" w:rsidRDefault="00BC3FEE" w:rsidP="00BC3FE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br/>
              <w:t>Моля</w:t>
            </w:r>
            <w:r w:rsidR="00A0393D">
              <w:rPr>
                <w:rFonts w:ascii="Calibri" w:eastAsia="Calibri" w:hAnsi="Calibri" w:cs="Calibri"/>
                <w:lang w:val="bg-BG"/>
              </w:rPr>
              <w:t>,</w:t>
            </w:r>
            <w:bookmarkStart w:id="0" w:name="_GoBack"/>
            <w:bookmarkEnd w:id="0"/>
            <w:r>
              <w:rPr>
                <w:rFonts w:ascii="Calibri" w:eastAsia="Calibri" w:hAnsi="Calibri" w:cs="Calibri"/>
                <w:lang w:val="bg-BG"/>
              </w:rPr>
              <w:t xml:space="preserve"> помислете над това алтернативно предложението. С нетърпение о</w:t>
            </w:r>
            <w:r w:rsidR="00A0393D">
              <w:rPr>
                <w:rFonts w:ascii="Calibri" w:eastAsia="Calibri" w:hAnsi="Calibri" w:cs="Calibri"/>
                <w:lang w:val="bg-BG"/>
              </w:rPr>
              <w:t>чакваме Вашия отговор. Благодарим</w:t>
            </w:r>
            <w:r>
              <w:rPr>
                <w:rFonts w:ascii="Calibri" w:eastAsia="Calibri" w:hAnsi="Calibri" w:cs="Calibri"/>
                <w:lang w:val="bg-BG"/>
              </w:rPr>
              <w:t xml:space="preserve"> Ви предварително!</w:t>
            </w:r>
          </w:p>
          <w:p w14:paraId="1AB7D1B8" w14:textId="77777777" w:rsidR="00BC3FEE" w:rsidRDefault="00BC3FEE" w:rsidP="00BC3FE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18F55304" w14:textId="77777777" w:rsidR="00BC3FEE" w:rsidRDefault="00BC3FEE" w:rsidP="00BC3FE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167E8BC2" w14:textId="77777777" w:rsidR="00BC3FEE" w:rsidRDefault="00BC3FEE" w:rsidP="00BC3FE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363771F5" w14:textId="0FC45A03" w:rsidR="00933706" w:rsidRDefault="00BC3FEE" w:rsidP="00BC3FE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Слави Манолов</w:t>
            </w:r>
          </w:p>
        </w:tc>
      </w:tr>
    </w:tbl>
    <w:p w14:paraId="16860872" w14:textId="7A7D6D8D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7257"/>
    <w:rsid w:val="00122190"/>
    <w:rsid w:val="001A01F2"/>
    <w:rsid w:val="00215C82"/>
    <w:rsid w:val="00244265"/>
    <w:rsid w:val="002D532D"/>
    <w:rsid w:val="0038460D"/>
    <w:rsid w:val="003E538D"/>
    <w:rsid w:val="00425F45"/>
    <w:rsid w:val="00484B4F"/>
    <w:rsid w:val="004952F1"/>
    <w:rsid w:val="004B2AEC"/>
    <w:rsid w:val="004F4C06"/>
    <w:rsid w:val="00507889"/>
    <w:rsid w:val="005A41A8"/>
    <w:rsid w:val="00610CD6"/>
    <w:rsid w:val="0064794B"/>
    <w:rsid w:val="006751DC"/>
    <w:rsid w:val="00706C40"/>
    <w:rsid w:val="00764BE3"/>
    <w:rsid w:val="00786A2D"/>
    <w:rsid w:val="008856EF"/>
    <w:rsid w:val="00893325"/>
    <w:rsid w:val="00933706"/>
    <w:rsid w:val="0095750A"/>
    <w:rsid w:val="009773F8"/>
    <w:rsid w:val="00A0393D"/>
    <w:rsid w:val="00AC63EC"/>
    <w:rsid w:val="00AE242E"/>
    <w:rsid w:val="00B85B8D"/>
    <w:rsid w:val="00B973D9"/>
    <w:rsid w:val="00BC3FEE"/>
    <w:rsid w:val="00BD7757"/>
    <w:rsid w:val="00C11A25"/>
    <w:rsid w:val="00D7359B"/>
    <w:rsid w:val="00D904AA"/>
    <w:rsid w:val="00DD51AE"/>
    <w:rsid w:val="00DE05C6"/>
    <w:rsid w:val="00F166A6"/>
    <w:rsid w:val="00F6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styleId="a8">
    <w:name w:val="Strong"/>
    <w:basedOn w:val="a0"/>
    <w:uiPriority w:val="22"/>
    <w:qFormat/>
    <w:rsid w:val="00425F45"/>
    <w:rPr>
      <w:b/>
      <w:bCs/>
    </w:rPr>
  </w:style>
  <w:style w:type="paragraph" w:styleId="a9">
    <w:name w:val="footer"/>
    <w:basedOn w:val="a"/>
    <w:link w:val="aa"/>
    <w:uiPriority w:val="99"/>
    <w:semiHidden/>
    <w:unhideWhenUsed/>
    <w:rsid w:val="00AE242E"/>
    <w:pPr>
      <w:tabs>
        <w:tab w:val="center" w:pos="4536"/>
        <w:tab w:val="right" w:pos="9072"/>
      </w:tabs>
      <w:spacing w:line="240" w:lineRule="auto"/>
    </w:pPr>
  </w:style>
  <w:style w:type="character" w:customStyle="1" w:styleId="aa">
    <w:name w:val="Долен колонтитул Знак"/>
    <w:basedOn w:val="a0"/>
    <w:link w:val="a9"/>
    <w:uiPriority w:val="99"/>
    <w:semiHidden/>
    <w:rsid w:val="00AE242E"/>
  </w:style>
  <w:style w:type="character" w:styleId="ab">
    <w:name w:val="page number"/>
    <w:basedOn w:val="a0"/>
    <w:uiPriority w:val="99"/>
    <w:semiHidden/>
    <w:unhideWhenUsed/>
    <w:rsid w:val="00AE242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styleId="a8">
    <w:name w:val="Strong"/>
    <w:basedOn w:val="a0"/>
    <w:uiPriority w:val="22"/>
    <w:qFormat/>
    <w:rsid w:val="00425F45"/>
    <w:rPr>
      <w:b/>
      <w:bCs/>
    </w:rPr>
  </w:style>
  <w:style w:type="paragraph" w:styleId="a9">
    <w:name w:val="footer"/>
    <w:basedOn w:val="a"/>
    <w:link w:val="aa"/>
    <w:uiPriority w:val="99"/>
    <w:semiHidden/>
    <w:unhideWhenUsed/>
    <w:rsid w:val="00AE242E"/>
    <w:pPr>
      <w:tabs>
        <w:tab w:val="center" w:pos="4536"/>
        <w:tab w:val="right" w:pos="9072"/>
      </w:tabs>
      <w:spacing w:line="240" w:lineRule="auto"/>
    </w:pPr>
  </w:style>
  <w:style w:type="character" w:customStyle="1" w:styleId="aa">
    <w:name w:val="Долен колонтитул Знак"/>
    <w:basedOn w:val="a0"/>
    <w:link w:val="a9"/>
    <w:uiPriority w:val="99"/>
    <w:semiHidden/>
    <w:rsid w:val="00AE242E"/>
  </w:style>
  <w:style w:type="character" w:styleId="ab">
    <w:name w:val="page number"/>
    <w:basedOn w:val="a0"/>
    <w:uiPriority w:val="99"/>
    <w:semiHidden/>
    <w:unhideWhenUsed/>
    <w:rsid w:val="00AE24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5</Pages>
  <Words>1215</Words>
  <Characters>6931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User</cp:lastModifiedBy>
  <cp:revision>31</cp:revision>
  <cp:lastPrinted>2023-12-13T04:17:00Z</cp:lastPrinted>
  <dcterms:created xsi:type="dcterms:W3CDTF">2023-12-13T04:13:00Z</dcterms:created>
  <dcterms:modified xsi:type="dcterms:W3CDTF">2023-12-18T13:45:00Z</dcterms:modified>
</cp:coreProperties>
</file>